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Put resources unique to this use case here. Shared resources go in /docs/common/resources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5a7e857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4:51:08Z</dcterms:created>
  <dcterms:modified xsi:type="dcterms:W3CDTF">2016-12-06T04:51:08Z</dcterms:modified>
</cp:coreProperties>
</file>